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31216" w14:textId="77777777" w:rsidR="00AE5E70" w:rsidRDefault="00AE5E70" w:rsidP="00AE5E70">
      <w:pPr>
        <w:pStyle w:val="NormalWeb"/>
      </w:pPr>
      <w:r>
        <w:t>Dear [Name of Teacher or Principal]:</w:t>
      </w:r>
    </w:p>
    <w:p w14:paraId="4389D8D1" w14:textId="77777777" w:rsidR="00AE5E70" w:rsidRDefault="00AE5E70" w:rsidP="00AE5E70">
      <w:pPr>
        <w:pStyle w:val="NormalWeb"/>
      </w:pPr>
      <w:r>
        <w:t xml:space="preserve">This letter is to let you know that our child, [Name], was recently diagnosed with </w:t>
      </w:r>
      <w:proofErr w:type="gramStart"/>
      <w:r>
        <w:t>[ ]</w:t>
      </w:r>
      <w:proofErr w:type="gramEnd"/>
      <w:r>
        <w:t>, a type of cancer.</w:t>
      </w:r>
    </w:p>
    <w:p w14:paraId="1A4FA976" w14:textId="77777777" w:rsidR="00AE5E70" w:rsidRDefault="00AE5E70" w:rsidP="00AE5E70">
      <w:pPr>
        <w:pStyle w:val="NormalWeb"/>
      </w:pPr>
      <w:r>
        <w:t>Our child is currently receiving treatment at [Name of your hospital]. As we learn more, we will try to pass along information to you or connect you to people at the hospital who can answer questions that you may have about [Name of child]'s treatment.</w:t>
      </w:r>
    </w:p>
    <w:p w14:paraId="7D24DE0B" w14:textId="77777777" w:rsidR="00AE5E70" w:rsidRDefault="00AE5E70" w:rsidP="00AE5E70">
      <w:pPr>
        <w:pStyle w:val="NormalWeb"/>
      </w:pPr>
      <w:r>
        <w:t>As parents, we want to provide accurate information about our child's cancer and treatment so that other children and families will understand.</w:t>
      </w:r>
    </w:p>
    <w:p w14:paraId="0A674575" w14:textId="09707DDE" w:rsidR="00AE5E70" w:rsidRDefault="00AE5E70" w:rsidP="00AE5E70">
      <w:pPr>
        <w:pStyle w:val="NormalWeb"/>
      </w:pPr>
      <w:r>
        <w:t>It is important that people know that of all children diagnosed with cancer a</w:t>
      </w:r>
      <w:r w:rsidR="003C73A8">
        <w:t>round</w:t>
      </w:r>
      <w:r>
        <w:t xml:space="preserve"> 80 percent are cured.</w:t>
      </w:r>
    </w:p>
    <w:p w14:paraId="36E05DEA" w14:textId="77777777" w:rsidR="00AE5E70" w:rsidRDefault="00AE5E70" w:rsidP="00AE5E70">
      <w:pPr>
        <w:pStyle w:val="NormalWeb"/>
      </w:pPr>
      <w:r>
        <w:t xml:space="preserve">We give you permission to share this information with staff and other children in the class/school. We understand that children's cancer is </w:t>
      </w:r>
      <w:proofErr w:type="gramStart"/>
      <w:r>
        <w:t>rare</w:t>
      </w:r>
      <w:proofErr w:type="gramEnd"/>
      <w:r>
        <w:t xml:space="preserve"> and rumours may begin to circulate.</w:t>
      </w:r>
    </w:p>
    <w:p w14:paraId="587FADA0" w14:textId="77777777" w:rsidR="00AE5E70" w:rsidRDefault="00AE5E70" w:rsidP="00AE5E70">
      <w:pPr>
        <w:pStyle w:val="NormalWeb"/>
      </w:pPr>
      <w:r>
        <w:t xml:space="preserve">We are looking forward to a time when [Name of child] can </w:t>
      </w:r>
      <w:proofErr w:type="spellStart"/>
      <w:r>
        <w:t>rejoin</w:t>
      </w:r>
      <w:proofErr w:type="spellEnd"/>
      <w:r w:rsidR="007A39AF">
        <w:t xml:space="preserve"> </w:t>
      </w:r>
      <w:r>
        <w:t>their classmates. We are keen for [Name of child] to stay connected socially with their friends and classmates while they are out of school.</w:t>
      </w:r>
    </w:p>
    <w:p w14:paraId="3534C83D" w14:textId="77777777" w:rsidR="00AE5E70" w:rsidRDefault="00AE5E70" w:rsidP="00AE5E70">
      <w:pPr>
        <w:pStyle w:val="NormalWeb"/>
      </w:pPr>
      <w:r>
        <w:t>We are also, of course, concerned about [Name of child]'s academic progress and we hope to talk with you soon about how to help them as they go through cancer treatment.</w:t>
      </w:r>
    </w:p>
    <w:p w14:paraId="44F2A254" w14:textId="77777777" w:rsidR="00AE5E70" w:rsidRDefault="00AE5E70" w:rsidP="00AE5E70">
      <w:pPr>
        <w:pStyle w:val="NormalWeb"/>
      </w:pPr>
      <w:r>
        <w:t>[SENTENCE YOU CAN ADD IF YOU HAVE MORE THAN ONE CHILD IN THE SCHOOL:]</w:t>
      </w:r>
    </w:p>
    <w:p w14:paraId="2B4A4603" w14:textId="77777777" w:rsidR="00AE5E70" w:rsidRDefault="00AE5E70" w:rsidP="00AE5E70">
      <w:pPr>
        <w:pStyle w:val="NormalWeb"/>
      </w:pPr>
      <w:r>
        <w:t>Please also pass on information about our child's diagnosis to the teachers for our other children, [Names of your other children], as it will be important for their teachers and classmates to understand the challenges facing our family.</w:t>
      </w:r>
    </w:p>
    <w:p w14:paraId="5B6C9E3B" w14:textId="77777777" w:rsidR="00AE5E70" w:rsidRDefault="00AE5E70" w:rsidP="00AE5E70">
      <w:pPr>
        <w:pStyle w:val="NormalWeb"/>
      </w:pPr>
      <w:r>
        <w:t>During [Name of child] treatment their ability to fight infection will be weakened. It is therefore very important that we are told if any children at school have chickenpox or measles.</w:t>
      </w:r>
    </w:p>
    <w:p w14:paraId="70FF1FA9" w14:textId="77777777" w:rsidR="00AE5E70" w:rsidRDefault="00AE5E70" w:rsidP="00AE5E70">
      <w:pPr>
        <w:pStyle w:val="NormalWeb"/>
      </w:pPr>
      <w:r>
        <w:t xml:space="preserve">There are some useful childhood cancer resources for teachers on the </w:t>
      </w:r>
      <w:proofErr w:type="spellStart"/>
      <w:r>
        <w:t>KidsHealth</w:t>
      </w:r>
      <w:proofErr w:type="spellEnd"/>
      <w:r>
        <w:t xml:space="preserve"> website: www.kidshealth.org.nz/cancer-education.</w:t>
      </w:r>
    </w:p>
    <w:p w14:paraId="066E9B9F" w14:textId="77777777" w:rsidR="00AE5E70" w:rsidRDefault="00AE5E70" w:rsidP="00AE5E70">
      <w:pPr>
        <w:pStyle w:val="NormalWeb"/>
      </w:pPr>
      <w:r>
        <w:t>Please contact us/our family representative with any questions or concerns. The best way to reach us/them is [Phone number or email or other address].</w:t>
      </w:r>
    </w:p>
    <w:p w14:paraId="5C54D4BD" w14:textId="77777777" w:rsidR="00AE5E70" w:rsidRDefault="00AE5E70" w:rsidP="00AE5E70">
      <w:pPr>
        <w:pStyle w:val="NormalWeb"/>
      </w:pPr>
      <w:r>
        <w:t>Thank you for your concern and help.</w:t>
      </w:r>
    </w:p>
    <w:p w14:paraId="3D72366B" w14:textId="77777777" w:rsidR="00AE5E70" w:rsidRDefault="00AE5E70" w:rsidP="00AE5E70">
      <w:pPr>
        <w:pStyle w:val="NormalWeb"/>
      </w:pPr>
      <w:r>
        <w:t>Sincerely,</w:t>
      </w:r>
    </w:p>
    <w:p w14:paraId="619E85F4" w14:textId="77777777" w:rsidR="00CA5DE3" w:rsidRDefault="00CA5DE3"/>
    <w:sectPr w:rsidR="00CA5D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MDUyM7UwMTYxNzBX0lEKTi0uzszPAykwrAUA3mowXywAAAA="/>
  </w:docVars>
  <w:rsids>
    <w:rsidRoot w:val="00AE5E70"/>
    <w:rsid w:val="003C73A8"/>
    <w:rsid w:val="007A39AF"/>
    <w:rsid w:val="00AE5E70"/>
    <w:rsid w:val="00CA5DE3"/>
    <w:rsid w:val="00DA2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8EE1F"/>
  <w15:docId w15:val="{1DA544AF-EADF-4E29-9F64-90D626F02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E5E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styleId="Strong">
    <w:name w:val="Strong"/>
    <w:basedOn w:val="DefaultParagraphFont"/>
    <w:uiPriority w:val="22"/>
    <w:qFormat/>
    <w:rsid w:val="00AE5E70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AE5E7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905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656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2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2</Words>
  <Characters>172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Michelle Cooke</cp:lastModifiedBy>
  <cp:revision>2</cp:revision>
  <dcterms:created xsi:type="dcterms:W3CDTF">2022-05-10T05:09:00Z</dcterms:created>
  <dcterms:modified xsi:type="dcterms:W3CDTF">2022-05-10T05:09:00Z</dcterms:modified>
</cp:coreProperties>
</file>